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7153" w:rsidRDefault="00D77153" w:rsidP="00D77153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DEVELOPMENT OF SMART SYSTEM FOR RUNOFF MEASUREMENT</w:t>
      </w:r>
    </w:p>
    <w:p w:rsidR="00175B46" w:rsidRDefault="00175B46" w:rsidP="00175B46">
      <w:pPr>
        <w:spacing w:before="360" w:after="36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D77153" w:rsidRDefault="00D77153" w:rsidP="00175B46">
      <w:pPr>
        <w:spacing w:before="360" w:after="360" w:line="360" w:lineRule="auto"/>
        <w:jc w:val="center"/>
        <w:rPr>
          <w:rFonts w:ascii="Times New Roman" w:hAnsi="Times New Roman" w:cs="Times New Roman"/>
          <w:b/>
          <w:sz w:val="40"/>
          <w:szCs w:val="36"/>
        </w:rPr>
      </w:pPr>
      <w:r w:rsidRPr="00407C90">
        <w:rPr>
          <w:rFonts w:ascii="Times New Roman" w:hAnsi="Times New Roman" w:cs="Times New Roman"/>
          <w:b/>
          <w:sz w:val="28"/>
          <w:szCs w:val="24"/>
        </w:rPr>
        <w:t>BY</w:t>
      </w:r>
    </w:p>
    <w:p w:rsidR="00175B46" w:rsidRDefault="00175B46" w:rsidP="00175B46">
      <w:pPr>
        <w:spacing w:before="12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D77153" w:rsidRPr="00D77153" w:rsidRDefault="00D77153" w:rsidP="00175B46">
      <w:pPr>
        <w:spacing w:before="12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KANERIYA PARTH B.</w:t>
      </w:r>
    </w:p>
    <w:p w:rsidR="00D77153" w:rsidRPr="000F4872" w:rsidRDefault="00D77153" w:rsidP="00175B4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41</w:t>
      </w:r>
      <w:r w:rsidRPr="000F4872">
        <w:rPr>
          <w:rFonts w:ascii="Times New Roman" w:hAnsi="Times New Roman" w:cs="Times New Roman"/>
          <w:sz w:val="24"/>
          <w:szCs w:val="24"/>
        </w:rPr>
        <w:t>)</w:t>
      </w:r>
    </w:p>
    <w:p w:rsidR="00D77153" w:rsidRPr="00D77153" w:rsidRDefault="00D77153" w:rsidP="00175B4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RUPARELIYA NIKUNJKUMAR J.</w:t>
      </w:r>
    </w:p>
    <w:p w:rsidR="00D77153" w:rsidRDefault="00D77153" w:rsidP="00175B4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73</w:t>
      </w:r>
      <w:r w:rsidRPr="00692703">
        <w:rPr>
          <w:rFonts w:ascii="Times New Roman" w:hAnsi="Times New Roman" w:cs="Times New Roman"/>
          <w:sz w:val="24"/>
          <w:szCs w:val="24"/>
        </w:rPr>
        <w:t>)</w:t>
      </w:r>
    </w:p>
    <w:p w:rsidR="00D77153" w:rsidRPr="00D77153" w:rsidRDefault="00D77153" w:rsidP="00175B4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VANRA DHAVALKUMAR B.</w:t>
      </w:r>
    </w:p>
    <w:p w:rsidR="00D77153" w:rsidRPr="00133ABF" w:rsidRDefault="00D77153" w:rsidP="00175B46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91</w:t>
      </w:r>
      <w:r w:rsidRPr="00133ABF">
        <w:rPr>
          <w:rFonts w:ascii="Times New Roman" w:hAnsi="Times New Roman" w:cs="Times New Roman"/>
          <w:sz w:val="24"/>
          <w:szCs w:val="24"/>
        </w:rPr>
        <w:t>)</w:t>
      </w:r>
    </w:p>
    <w:p w:rsidR="00D77153" w:rsidRPr="00692703" w:rsidRDefault="00D77153" w:rsidP="00175B46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77153" w:rsidRPr="000F4872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0876">
        <w:rPr>
          <w:noProof/>
          <w:lang w:val="en-US" w:bidi="hi-IN"/>
        </w:rPr>
        <w:drawing>
          <wp:inline distT="0" distB="0" distL="0" distR="0">
            <wp:extent cx="1300293" cy="1334770"/>
            <wp:effectExtent l="0" t="0" r="0" b="0"/>
            <wp:docPr id="1" name="Picture 1" descr="C:\Users\samunder\Desktop\image002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under\Desktop\image002.preview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660" cy="137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153" w:rsidRPr="000F4872" w:rsidRDefault="00D77153" w:rsidP="00D77153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:rsidR="00D77153" w:rsidRPr="00692703" w:rsidRDefault="00D77153" w:rsidP="00D7715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 w:rsidRPr="00692703">
        <w:rPr>
          <w:rFonts w:ascii="Times New Roman" w:hAnsi="Times New Roman" w:cs="Times New Roman"/>
          <w:b/>
          <w:bCs/>
          <w:sz w:val="24"/>
          <w:szCs w:val="32"/>
        </w:rPr>
        <w:t>COLLEGE OF AGRICULTURAL ENGINEERING AND TECHNOLOGY</w:t>
      </w:r>
    </w:p>
    <w:p w:rsidR="00D77153" w:rsidRPr="00175B0F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175B0F">
        <w:rPr>
          <w:rFonts w:ascii="Times New Roman" w:hAnsi="Times New Roman" w:cs="Times New Roman"/>
          <w:b/>
          <w:bCs/>
          <w:sz w:val="24"/>
          <w:szCs w:val="40"/>
        </w:rPr>
        <w:t>JUNAGADH AGRICULTURAL UNIVERSITY</w:t>
      </w:r>
    </w:p>
    <w:p w:rsidR="00D77153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175B0F">
        <w:rPr>
          <w:rFonts w:ascii="Times New Roman" w:hAnsi="Times New Roman" w:cs="Times New Roman"/>
          <w:b/>
          <w:bCs/>
          <w:sz w:val="24"/>
          <w:szCs w:val="40"/>
        </w:rPr>
        <w:t>JUNAGADH – 362 001</w:t>
      </w:r>
    </w:p>
    <w:p w:rsidR="00D77153" w:rsidRPr="00175B0F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</w:p>
    <w:p w:rsidR="00D77153" w:rsidRPr="006817FD" w:rsidRDefault="00D77153" w:rsidP="00175B46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44"/>
        </w:rPr>
      </w:pPr>
      <w:r>
        <w:rPr>
          <w:rFonts w:ascii="Times New Roman" w:hAnsi="Times New Roman" w:cs="Times New Roman"/>
          <w:b/>
          <w:bCs/>
          <w:sz w:val="32"/>
          <w:szCs w:val="44"/>
        </w:rPr>
        <w:t>JANUARY– 2020</w:t>
      </w:r>
    </w:p>
    <w:p w:rsidR="00D77153" w:rsidRDefault="00D77153" w:rsidP="00D77153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DEVELOPMENT OF SMART SYSTEM FOR RUNOFF MEASUREMENT</w:t>
      </w:r>
    </w:p>
    <w:p w:rsidR="000A20E4" w:rsidRDefault="000A20E4" w:rsidP="00D77153">
      <w:pPr>
        <w:spacing w:before="360" w:after="36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D77153" w:rsidRDefault="00D77153" w:rsidP="00D77153">
      <w:pPr>
        <w:spacing w:before="360" w:after="36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07C90">
        <w:rPr>
          <w:rFonts w:ascii="Times New Roman" w:hAnsi="Times New Roman" w:cs="Times New Roman"/>
          <w:b/>
          <w:sz w:val="28"/>
          <w:szCs w:val="24"/>
        </w:rPr>
        <w:t>BY</w:t>
      </w:r>
    </w:p>
    <w:p w:rsidR="000A74C3" w:rsidRPr="00D77153" w:rsidRDefault="000A74C3" w:rsidP="000A74C3">
      <w:pPr>
        <w:spacing w:before="12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KANERIYA PARTH B.</w:t>
      </w:r>
    </w:p>
    <w:p w:rsidR="000A74C3" w:rsidRPr="000F4872" w:rsidRDefault="000A74C3" w:rsidP="000A74C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41</w:t>
      </w:r>
      <w:r w:rsidRPr="000F4872">
        <w:rPr>
          <w:rFonts w:ascii="Times New Roman" w:hAnsi="Times New Roman" w:cs="Times New Roman"/>
          <w:sz w:val="24"/>
          <w:szCs w:val="24"/>
        </w:rPr>
        <w:t>)</w:t>
      </w:r>
    </w:p>
    <w:p w:rsidR="000A74C3" w:rsidRPr="00D77153" w:rsidRDefault="000A74C3" w:rsidP="000A74C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RUPARELIYA NIKUNJKUMAR J.</w:t>
      </w:r>
    </w:p>
    <w:p w:rsidR="000A74C3" w:rsidRDefault="000A74C3" w:rsidP="000A74C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73</w:t>
      </w:r>
      <w:r w:rsidRPr="00692703">
        <w:rPr>
          <w:rFonts w:ascii="Times New Roman" w:hAnsi="Times New Roman" w:cs="Times New Roman"/>
          <w:sz w:val="24"/>
          <w:szCs w:val="24"/>
        </w:rPr>
        <w:t>)</w:t>
      </w:r>
    </w:p>
    <w:p w:rsidR="000A74C3" w:rsidRPr="00D77153" w:rsidRDefault="000A74C3" w:rsidP="000A74C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VANRA DHAVALKUMAR B.</w:t>
      </w:r>
    </w:p>
    <w:p w:rsidR="000A74C3" w:rsidRPr="00133ABF" w:rsidRDefault="000A74C3" w:rsidP="000A74C3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91</w:t>
      </w:r>
      <w:r w:rsidRPr="00133ABF">
        <w:rPr>
          <w:rFonts w:ascii="Times New Roman" w:hAnsi="Times New Roman" w:cs="Times New Roman"/>
          <w:sz w:val="24"/>
          <w:szCs w:val="24"/>
        </w:rPr>
        <w:t>)</w:t>
      </w:r>
    </w:p>
    <w:p w:rsidR="00D77153" w:rsidRPr="00692703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77153" w:rsidRDefault="00D77153" w:rsidP="00D77153">
      <w:pPr>
        <w:spacing w:after="160" w:line="259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C0A62">
        <w:rPr>
          <w:rFonts w:ascii="Times New Roman" w:hAnsi="Times New Roman" w:cs="Times New Roman"/>
          <w:b/>
          <w:sz w:val="28"/>
          <w:szCs w:val="28"/>
        </w:rPr>
        <w:t>Under the guidance of</w:t>
      </w:r>
    </w:p>
    <w:p w:rsidR="00D77153" w:rsidRPr="00692703" w:rsidRDefault="00D77153" w:rsidP="00D77153">
      <w:pPr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r.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H. D. RANK</w:t>
      </w:r>
    </w:p>
    <w:p w:rsidR="00D77153" w:rsidRPr="000F4872" w:rsidRDefault="00D77153" w:rsidP="00D7715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77153" w:rsidRPr="000F4872" w:rsidRDefault="00D77153" w:rsidP="00D77153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960876">
        <w:rPr>
          <w:noProof/>
          <w:lang w:val="en-US" w:bidi="hi-IN"/>
        </w:rPr>
        <w:drawing>
          <wp:inline distT="0" distB="0" distL="0" distR="0">
            <wp:extent cx="1300293" cy="1334770"/>
            <wp:effectExtent l="0" t="0" r="0" b="0"/>
            <wp:docPr id="4" name="Picture 2" descr="C:\Users\samunder\Desktop\image002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under\Desktop\image002.preview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660" cy="137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153" w:rsidRPr="00692703" w:rsidRDefault="00D77153" w:rsidP="00D77153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 w:rsidRPr="00692703">
        <w:rPr>
          <w:rFonts w:ascii="Times New Roman" w:hAnsi="Times New Roman" w:cs="Times New Roman"/>
          <w:b/>
          <w:bCs/>
          <w:sz w:val="24"/>
          <w:szCs w:val="32"/>
        </w:rPr>
        <w:t>COLLEGE OF AGRICULTURAL ENGINEERING AND TECHNOLOGY</w:t>
      </w:r>
    </w:p>
    <w:p w:rsidR="00D77153" w:rsidRPr="00175B0F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175B0F">
        <w:rPr>
          <w:rFonts w:ascii="Times New Roman" w:hAnsi="Times New Roman" w:cs="Times New Roman"/>
          <w:b/>
          <w:bCs/>
          <w:sz w:val="24"/>
          <w:szCs w:val="40"/>
        </w:rPr>
        <w:t>JUNAGADH AGRICULTURAL UNIVERSITY</w:t>
      </w:r>
    </w:p>
    <w:p w:rsidR="00D77153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175B0F">
        <w:rPr>
          <w:rFonts w:ascii="Times New Roman" w:hAnsi="Times New Roman" w:cs="Times New Roman"/>
          <w:b/>
          <w:bCs/>
          <w:sz w:val="24"/>
          <w:szCs w:val="40"/>
        </w:rPr>
        <w:t>JUNAGADH – 362 001</w:t>
      </w:r>
    </w:p>
    <w:p w:rsidR="00D77153" w:rsidRPr="00175B0F" w:rsidRDefault="00D77153" w:rsidP="00D77153">
      <w:pPr>
        <w:spacing w:before="240"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</w:p>
    <w:p w:rsidR="00D77153" w:rsidRDefault="00D77153" w:rsidP="00D77153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44"/>
        </w:rPr>
      </w:pPr>
      <w:r>
        <w:rPr>
          <w:rFonts w:ascii="Times New Roman" w:hAnsi="Times New Roman" w:cs="Times New Roman"/>
          <w:b/>
          <w:bCs/>
          <w:sz w:val="32"/>
          <w:szCs w:val="44"/>
        </w:rPr>
        <w:t>JANUARY– 2020</w:t>
      </w:r>
    </w:p>
    <w:p w:rsidR="000A20E4" w:rsidRDefault="000A20E4" w:rsidP="00D77153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D77153" w:rsidRDefault="00D77153" w:rsidP="00D77153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DEVELOPMENT OF SMART SYSTEM FOR RUNOFF MEASUREMENT</w:t>
      </w:r>
    </w:p>
    <w:p w:rsidR="00D77153" w:rsidRPr="00692703" w:rsidRDefault="00D77153" w:rsidP="00D77153">
      <w:pPr>
        <w:spacing w:after="16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92703">
        <w:rPr>
          <w:rFonts w:ascii="Times New Roman" w:hAnsi="Times New Roman" w:cs="Times New Roman"/>
          <w:bCs/>
          <w:sz w:val="24"/>
          <w:szCs w:val="24"/>
        </w:rPr>
        <w:t>A DISSERTATION REPORT SUBMITTED TO</w:t>
      </w:r>
    </w:p>
    <w:p w:rsidR="00D77153" w:rsidRPr="00692703" w:rsidRDefault="00D77153" w:rsidP="00D77153">
      <w:pPr>
        <w:spacing w:after="16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92703">
        <w:rPr>
          <w:rFonts w:ascii="Times New Roman" w:hAnsi="Times New Roman" w:cs="Times New Roman"/>
          <w:bCs/>
          <w:sz w:val="24"/>
          <w:szCs w:val="24"/>
        </w:rPr>
        <w:t>THE FACULTY OF AGRICULTURAL ENGINEERING AND TECHNOLOGY</w:t>
      </w:r>
    </w:p>
    <w:p w:rsidR="00D77153" w:rsidRPr="00692703" w:rsidRDefault="00D77153" w:rsidP="00D77153">
      <w:pPr>
        <w:spacing w:after="16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92703">
        <w:rPr>
          <w:rFonts w:ascii="Times New Roman" w:hAnsi="Times New Roman" w:cs="Times New Roman"/>
          <w:bCs/>
          <w:sz w:val="24"/>
          <w:szCs w:val="24"/>
        </w:rPr>
        <w:t>JUNAGADH AGRICULTURAL UNIVERSITY</w:t>
      </w:r>
    </w:p>
    <w:p w:rsidR="00D77153" w:rsidRPr="00692703" w:rsidRDefault="00D77153" w:rsidP="00D77153">
      <w:pPr>
        <w:spacing w:after="16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92703">
        <w:rPr>
          <w:rFonts w:ascii="Times New Roman" w:hAnsi="Times New Roman" w:cs="Times New Roman"/>
          <w:bCs/>
          <w:sz w:val="24"/>
          <w:szCs w:val="24"/>
        </w:rPr>
        <w:t>IN PARTIAL FULFILLMENT OF THE REQUIREMENT</w:t>
      </w:r>
    </w:p>
    <w:p w:rsidR="00D77153" w:rsidRDefault="00D77153" w:rsidP="00D77153">
      <w:pPr>
        <w:spacing w:after="16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92703">
        <w:rPr>
          <w:rFonts w:ascii="Times New Roman" w:hAnsi="Times New Roman" w:cs="Times New Roman"/>
          <w:sz w:val="24"/>
          <w:szCs w:val="24"/>
        </w:rPr>
        <w:t>FOR THE AWARD OF THE DEGREE OF</w:t>
      </w:r>
    </w:p>
    <w:p w:rsidR="00D77153" w:rsidRPr="000F4872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0F4872">
        <w:rPr>
          <w:rFonts w:ascii="Times New Roman" w:hAnsi="Times New Roman" w:cs="Times New Roman"/>
          <w:b/>
          <w:bCs/>
          <w:sz w:val="32"/>
          <w:szCs w:val="32"/>
        </w:rPr>
        <w:t>BACHELOR OF TECHNOLOGY</w:t>
      </w:r>
    </w:p>
    <w:p w:rsidR="00D77153" w:rsidRPr="000F4872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4872">
        <w:rPr>
          <w:rFonts w:ascii="Times New Roman" w:hAnsi="Times New Roman" w:cs="Times New Roman"/>
          <w:sz w:val="24"/>
          <w:szCs w:val="24"/>
        </w:rPr>
        <w:t>IN</w:t>
      </w:r>
    </w:p>
    <w:p w:rsidR="00D77153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4872">
        <w:rPr>
          <w:rFonts w:ascii="Times New Roman" w:hAnsi="Times New Roman" w:cs="Times New Roman"/>
          <w:b/>
          <w:bCs/>
          <w:sz w:val="28"/>
          <w:szCs w:val="28"/>
        </w:rPr>
        <w:t>AGRICULTURAL ENGINEERING</w:t>
      </w:r>
    </w:p>
    <w:p w:rsidR="00D77153" w:rsidRPr="00D95DC1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4872">
        <w:rPr>
          <w:rFonts w:ascii="Times New Roman" w:hAnsi="Times New Roman" w:cs="Times New Roman"/>
          <w:sz w:val="24"/>
          <w:szCs w:val="24"/>
        </w:rPr>
        <w:t>BY</w:t>
      </w:r>
    </w:p>
    <w:p w:rsidR="000A74C3" w:rsidRPr="00D77153" w:rsidRDefault="000A74C3" w:rsidP="000A74C3">
      <w:pPr>
        <w:spacing w:before="12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KANERIYA PARTH B.</w:t>
      </w:r>
    </w:p>
    <w:p w:rsidR="000A74C3" w:rsidRPr="000F4872" w:rsidRDefault="000A74C3" w:rsidP="000A74C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41</w:t>
      </w:r>
      <w:r w:rsidRPr="000F4872">
        <w:rPr>
          <w:rFonts w:ascii="Times New Roman" w:hAnsi="Times New Roman" w:cs="Times New Roman"/>
          <w:sz w:val="24"/>
          <w:szCs w:val="24"/>
        </w:rPr>
        <w:t>)</w:t>
      </w:r>
    </w:p>
    <w:p w:rsidR="000A74C3" w:rsidRPr="00D77153" w:rsidRDefault="000A74C3" w:rsidP="000A74C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RUPARELIYA NIKUNJKUMAR J.</w:t>
      </w:r>
    </w:p>
    <w:p w:rsidR="000A74C3" w:rsidRDefault="000A74C3" w:rsidP="000A74C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73</w:t>
      </w:r>
      <w:r w:rsidRPr="00692703">
        <w:rPr>
          <w:rFonts w:ascii="Times New Roman" w:hAnsi="Times New Roman" w:cs="Times New Roman"/>
          <w:sz w:val="24"/>
          <w:szCs w:val="24"/>
        </w:rPr>
        <w:t>)</w:t>
      </w:r>
    </w:p>
    <w:p w:rsidR="000A74C3" w:rsidRPr="00D77153" w:rsidRDefault="000A74C3" w:rsidP="000A74C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7153">
        <w:rPr>
          <w:rFonts w:ascii="Times New Roman" w:hAnsi="Times New Roman" w:cs="Times New Roman"/>
          <w:b/>
          <w:bCs/>
          <w:sz w:val="32"/>
          <w:szCs w:val="32"/>
        </w:rPr>
        <w:t>VANRA DHAVALKUMAR B.</w:t>
      </w:r>
    </w:p>
    <w:p w:rsidR="000A74C3" w:rsidRPr="00133ABF" w:rsidRDefault="000A74C3" w:rsidP="000A74C3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Reg. No.: 3050216091</w:t>
      </w:r>
      <w:r w:rsidRPr="00133ABF">
        <w:rPr>
          <w:rFonts w:ascii="Times New Roman" w:hAnsi="Times New Roman" w:cs="Times New Roman"/>
          <w:sz w:val="24"/>
          <w:szCs w:val="24"/>
        </w:rPr>
        <w:t>)</w:t>
      </w:r>
    </w:p>
    <w:p w:rsidR="00D77153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D77153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92703">
        <w:rPr>
          <w:rFonts w:ascii="Times New Roman" w:hAnsi="Times New Roman" w:cs="Times New Roman"/>
          <w:b/>
          <w:sz w:val="28"/>
          <w:szCs w:val="24"/>
        </w:rPr>
        <w:t>APPROVED BY:</w:t>
      </w:r>
    </w:p>
    <w:p w:rsidR="009D581B" w:rsidRDefault="009D581B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9D581B" w:rsidRDefault="009D581B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D77153" w:rsidRPr="00341C22" w:rsidRDefault="00D77153" w:rsidP="00D7715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tbl>
      <w:tblPr>
        <w:tblStyle w:val="TableGrid"/>
        <w:tblW w:w="8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40"/>
        <w:gridCol w:w="2840"/>
        <w:gridCol w:w="2840"/>
      </w:tblGrid>
      <w:tr w:rsidR="009D581B" w:rsidTr="009D581B">
        <w:tc>
          <w:tcPr>
            <w:tcW w:w="2840" w:type="dxa"/>
            <w:vAlign w:val="center"/>
          </w:tcPr>
          <w:p w:rsidR="009D581B" w:rsidRPr="00692703" w:rsidRDefault="009D581B" w:rsidP="009D58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Dr. H. D</w:t>
            </w:r>
            <w:r w:rsidRPr="00692703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RANK</w:t>
            </w:r>
          </w:p>
          <w:p w:rsidR="009D581B" w:rsidRPr="009D581B" w:rsidRDefault="009D581B" w:rsidP="009D58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Pr="009D581B">
              <w:rPr>
                <w:rFonts w:ascii="Times New Roman" w:hAnsi="Times New Roman" w:cs="Times New Roman"/>
                <w:b/>
                <w:sz w:val="24"/>
                <w:szCs w:val="24"/>
              </w:rPr>
              <w:t>(ADVISOR)</w:t>
            </w:r>
          </w:p>
        </w:tc>
        <w:tc>
          <w:tcPr>
            <w:tcW w:w="2840" w:type="dxa"/>
            <w:vAlign w:val="center"/>
          </w:tcPr>
          <w:p w:rsidR="009D581B" w:rsidRDefault="00FB17F3" w:rsidP="009D58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Dr. R. J. PATEL</w:t>
            </w:r>
          </w:p>
          <w:p w:rsidR="009D581B" w:rsidRPr="009D581B" w:rsidRDefault="009D581B" w:rsidP="009D58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D581B">
              <w:rPr>
                <w:rFonts w:ascii="Times New Roman" w:hAnsi="Times New Roman" w:cs="Times New Roman"/>
                <w:b/>
                <w:sz w:val="24"/>
                <w:szCs w:val="24"/>
              </w:rPr>
              <w:t>(CO–ADVISOR)</w:t>
            </w:r>
          </w:p>
        </w:tc>
        <w:tc>
          <w:tcPr>
            <w:tcW w:w="2840" w:type="dxa"/>
          </w:tcPr>
          <w:p w:rsidR="009D581B" w:rsidRPr="009D581B" w:rsidRDefault="009D581B" w:rsidP="009D581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Dr. 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N. K. GONTIA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    </w:t>
            </w:r>
            <w:r w:rsidRPr="009D58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PRINCIPAL &amp; </w:t>
            </w:r>
            <w:r w:rsidRPr="009D581B">
              <w:rPr>
                <w:rFonts w:ascii="Times New Roman" w:hAnsi="Times New Roman" w:cs="Times New Roman"/>
                <w:b/>
                <w:sz w:val="24"/>
                <w:szCs w:val="24"/>
              </w:rPr>
              <w:t>DEAN)</w:t>
            </w:r>
          </w:p>
        </w:tc>
      </w:tr>
    </w:tbl>
    <w:p w:rsidR="00D77153" w:rsidRDefault="00D77153" w:rsidP="00D7715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4"/>
        </w:rPr>
      </w:pPr>
    </w:p>
    <w:p w:rsidR="00D77153" w:rsidRPr="00692703" w:rsidRDefault="00D77153" w:rsidP="00D7715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692703">
        <w:rPr>
          <w:rFonts w:ascii="Times New Roman" w:hAnsi="Times New Roman" w:cs="Times New Roman"/>
          <w:b/>
          <w:bCs/>
          <w:sz w:val="24"/>
          <w:szCs w:val="28"/>
        </w:rPr>
        <w:t>COLLEGE OF AGRICULTURAL ENGINEERING AND TECHNOLOGY</w:t>
      </w:r>
    </w:p>
    <w:p w:rsidR="00D77153" w:rsidRPr="00692703" w:rsidRDefault="00D77153" w:rsidP="00D7715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692703">
        <w:rPr>
          <w:rFonts w:ascii="Times New Roman" w:hAnsi="Times New Roman" w:cs="Times New Roman"/>
          <w:b/>
          <w:bCs/>
          <w:sz w:val="24"/>
          <w:szCs w:val="40"/>
        </w:rPr>
        <w:t>JUNAGADH AGRICULTURAL UNIVERSITY</w:t>
      </w:r>
    </w:p>
    <w:p w:rsidR="00D77153" w:rsidRPr="00692703" w:rsidRDefault="00D77153" w:rsidP="00D7715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40"/>
        </w:rPr>
      </w:pPr>
      <w:r w:rsidRPr="00692703">
        <w:rPr>
          <w:rFonts w:ascii="Times New Roman" w:hAnsi="Times New Roman" w:cs="Times New Roman"/>
          <w:b/>
          <w:bCs/>
          <w:sz w:val="24"/>
          <w:szCs w:val="40"/>
        </w:rPr>
        <w:t>JUNAGADH – 362 001</w:t>
      </w:r>
    </w:p>
    <w:p w:rsidR="00AF73A6" w:rsidRPr="00E941E8" w:rsidRDefault="00D77153" w:rsidP="00E941E8">
      <w:pPr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44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32"/>
          <w:szCs w:val="44"/>
        </w:rPr>
        <w:t>JANUARY– 2020</w:t>
      </w:r>
    </w:p>
    <w:sectPr w:rsidR="00AF73A6" w:rsidRPr="00E941E8" w:rsidSect="00341C22">
      <w:pgSz w:w="11906" w:h="16838" w:code="9"/>
      <w:pgMar w:top="1440" w:right="1440" w:bottom="1440" w:left="2160" w:header="720" w:footer="72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E2tjQyNTIzNzA0M7RQ0lEKTi0uzszPAykwrgUAe39M9SwAAAA="/>
  </w:docVars>
  <w:rsids>
    <w:rsidRoot w:val="00D77153"/>
    <w:rsid w:val="000A20E4"/>
    <w:rsid w:val="000A74C3"/>
    <w:rsid w:val="00175B46"/>
    <w:rsid w:val="00341C22"/>
    <w:rsid w:val="00461981"/>
    <w:rsid w:val="004E2CB3"/>
    <w:rsid w:val="006A272F"/>
    <w:rsid w:val="00780EEF"/>
    <w:rsid w:val="007B1838"/>
    <w:rsid w:val="009D581B"/>
    <w:rsid w:val="00A24925"/>
    <w:rsid w:val="00AF73A6"/>
    <w:rsid w:val="00B76A2B"/>
    <w:rsid w:val="00D64633"/>
    <w:rsid w:val="00D77153"/>
    <w:rsid w:val="00DD7C86"/>
    <w:rsid w:val="00E941E8"/>
    <w:rsid w:val="00FB17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7153"/>
    <w:rPr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7153"/>
    <w:pPr>
      <w:spacing w:after="0" w:line="240" w:lineRule="auto"/>
    </w:pPr>
    <w:rPr>
      <w:lang w:val="en-IN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71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153"/>
    <w:rPr>
      <w:rFonts w:ascii="Tahoma" w:hAnsi="Tahoma" w:cs="Tahoma"/>
      <w:sz w:val="16"/>
      <w:szCs w:val="16"/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1</cp:revision>
  <cp:lastPrinted>2020-01-24T12:22:00Z</cp:lastPrinted>
  <dcterms:created xsi:type="dcterms:W3CDTF">2020-01-21T09:49:00Z</dcterms:created>
  <dcterms:modified xsi:type="dcterms:W3CDTF">2020-01-25T09:12:00Z</dcterms:modified>
</cp:coreProperties>
</file>